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BodyText"/>
      </w:pPr>
      <w:r>
        <w:t xml:space="preserve">##./obs_source/transclusions//obs-devotionals-unit-9#Community Study: We Rejoice—Finding Joy in Suffering.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0:23Z</dcterms:created>
  <dcterms:modified xsi:type="dcterms:W3CDTF">2023-05-25T16: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Walks on Water</vt:lpwstr>
  </property>
</Properties>
</file>